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7EC38AC" w14:textId="77777777" w:rsidR="0015121F" w:rsidRDefault="0015121F" w:rsidP="0015121F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Azure 103 Module 4</w:t>
      </w:r>
    </w:p>
    <w:p w14:paraId="5C46D34F" w14:textId="121D094A" w:rsidR="0015121F" w:rsidRPr="00114A72" w:rsidRDefault="001909AC" w:rsidP="0015121F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Hands </w:t>
      </w:r>
      <w:proofErr w:type="gramStart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- 7</w:t>
      </w:r>
    </w:p>
    <w:p w14:paraId="242559B7" w14:textId="77777777" w:rsidR="0015121F" w:rsidRPr="00114A72" w:rsidRDefault="0015121F" w:rsidP="0015121F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Azure</w:t>
      </w:r>
      <w:r w:rsidRPr="00114A72"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 xml:space="preserve"> Certification Training</w:t>
      </w:r>
    </w:p>
    <w:p w14:paraId="47EF770E" w14:textId="77777777" w:rsidR="0015121F" w:rsidRPr="00114A72" w:rsidRDefault="0015121F" w:rsidP="0015121F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8B7290E" w14:textId="77777777" w:rsidR="0015121F" w:rsidRPr="00114A72" w:rsidRDefault="0015121F" w:rsidP="0015121F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5AED72D" w14:textId="77777777" w:rsidR="0015121F" w:rsidRPr="00114A72" w:rsidRDefault="0015121F" w:rsidP="0015121F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F81B211" w14:textId="77777777" w:rsidR="0015121F" w:rsidRPr="00114A72" w:rsidRDefault="0015121F" w:rsidP="0015121F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D98EC0C" w14:textId="77777777" w:rsidR="0015121F" w:rsidRPr="00114A72" w:rsidRDefault="0015121F" w:rsidP="0015121F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EA47933" w14:textId="77777777" w:rsidR="0015121F" w:rsidRPr="00114A72" w:rsidRDefault="0015121F" w:rsidP="0015121F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6CA88A6" w14:textId="77777777" w:rsidR="0015121F" w:rsidRPr="00114A72" w:rsidRDefault="0015121F" w:rsidP="0015121F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2E90A2B" w14:textId="77777777" w:rsidR="0015121F" w:rsidRPr="00114A72" w:rsidRDefault="00E20C76" w:rsidP="0015121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>
        <w:r w:rsidR="0015121F"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1137E080" w14:textId="77777777" w:rsidR="0015121F" w:rsidRPr="00114A72" w:rsidRDefault="0015121F" w:rsidP="0015121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6378DBD3" w14:textId="6D363663" w:rsidR="0015121F" w:rsidRPr="0015121F" w:rsidRDefault="0015121F" w:rsidP="0015121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</w:t>
      </w:r>
      <w:proofErr w:type="gramStart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8930(</w:t>
      </w:r>
      <w:proofErr w:type="gramEnd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Toll Free)</w:t>
      </w:r>
    </w:p>
    <w:p w14:paraId="2E961B33" w14:textId="77777777" w:rsidR="0015121F" w:rsidRDefault="0015121F" w:rsidP="0015121F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4F9E3C6F" w14:textId="5B42E18C" w:rsidR="0015121F" w:rsidRDefault="0015121F" w:rsidP="0015121F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A</w:t>
      </w:r>
      <w:r w:rsidR="001909AC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zure 103 Module 2 , Hands On – 7</w:t>
      </w:r>
    </w:p>
    <w:p w14:paraId="114B7379" w14:textId="540430C8" w:rsidR="0015121F" w:rsidRDefault="0015121F" w:rsidP="0015121F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 w:rsidRPr="0015121F">
        <w:rPr>
          <w:rFonts w:ascii="Cambria" w:eastAsia="Cambria" w:hAnsi="Cambria" w:cs="Cambria"/>
          <w:b/>
          <w:szCs w:val="32"/>
          <w:lang w:val="en-US" w:eastAsia="en-IN"/>
        </w:rPr>
        <w:t xml:space="preserve">Connect To File Share </w:t>
      </w:r>
      <w:r w:rsidR="00E20C76">
        <w:rPr>
          <w:rFonts w:ascii="Cambria" w:eastAsia="Cambria" w:hAnsi="Cambria" w:cs="Cambria"/>
          <w:b/>
          <w:szCs w:val="32"/>
          <w:lang w:val="en-US" w:eastAsia="en-IN"/>
        </w:rPr>
        <w:t>to Linux PC</w:t>
      </w:r>
      <w:bookmarkStart w:id="1" w:name="_GoBack"/>
      <w:bookmarkEnd w:id="1"/>
    </w:p>
    <w:p w14:paraId="00C077E4" w14:textId="16999DA2" w:rsidR="00061359" w:rsidRDefault="000A6B64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4F4D54" w:rsidRPr="004F4D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File Share.</w:t>
      </w:r>
      <w:r w:rsidR="00061359">
        <w:rPr>
          <w:noProof/>
          <w:lang w:eastAsia="en-IN"/>
        </w:rPr>
        <w:drawing>
          <wp:inline distT="0" distB="0" distL="0" distR="0" wp14:anchorId="43869D82" wp14:editId="373716AE">
            <wp:extent cx="5943600" cy="278905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9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B30A4E" w14:textId="40C12534" w:rsidR="00061359" w:rsidRDefault="00AD1512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4F4D54" w:rsidRPr="004F4D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connect.</w:t>
      </w:r>
      <w:r w:rsidR="00061359">
        <w:rPr>
          <w:noProof/>
          <w:lang w:eastAsia="en-IN"/>
        </w:rPr>
        <w:drawing>
          <wp:inline distT="0" distB="0" distL="0" distR="0" wp14:anchorId="3114E678" wp14:editId="12A04B97">
            <wp:extent cx="5943600" cy="285432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94FE5F" w14:textId="7AA3B41A" w:rsidR="00061359" w:rsidRDefault="00FB2B31" w:rsidP="00FB2B3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4F4D54" w:rsidRPr="004F4D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Linux Tab.</w:t>
      </w:r>
      <w:r w:rsidR="00061359">
        <w:rPr>
          <w:noProof/>
          <w:lang w:eastAsia="en-IN"/>
        </w:rPr>
        <w:drawing>
          <wp:inline distT="0" distB="0" distL="0" distR="0" wp14:anchorId="54BF236C" wp14:editId="2F1F3125">
            <wp:extent cx="5943600" cy="285867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8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AA9D10" w14:textId="5AAD216C" w:rsidR="00061359" w:rsidRDefault="00061359" w:rsidP="00FB2B3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083B76BB" w14:textId="6FE2899C" w:rsidR="00AD1512" w:rsidRDefault="002463DC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62274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4F4D54" w:rsidRPr="004F4D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Copy the command given to connect to </w:t>
      </w:r>
      <w:r w:rsidR="004F4D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F</w:t>
      </w:r>
      <w:r w:rsidR="004F4D54" w:rsidRPr="004F4D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ile </w:t>
      </w:r>
      <w:r w:rsidR="004F4D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S</w:t>
      </w:r>
      <w:r w:rsidR="004F4D54" w:rsidRPr="004F4D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hare.</w:t>
      </w:r>
    </w:p>
    <w:p w14:paraId="2C04954E" w14:textId="2C613AE8" w:rsidR="00061359" w:rsidRDefault="00061359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2E22B0D8" wp14:editId="2D73EB04">
            <wp:extent cx="5943600" cy="286302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3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57D17" w14:textId="0F17B4A0" w:rsidR="00061359" w:rsidRDefault="002463DC" w:rsidP="002463DC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 w:rsidR="0062274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5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4F4D54" w:rsidRPr="004F4D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Paste the copied command in the terminal.</w:t>
      </w:r>
      <w:r w:rsidR="00061359">
        <w:rPr>
          <w:noProof/>
          <w:lang w:eastAsia="en-IN"/>
        </w:rPr>
        <w:drawing>
          <wp:inline distT="0" distB="0" distL="0" distR="0" wp14:anchorId="2CAB559E" wp14:editId="648AB62D">
            <wp:extent cx="5943600" cy="274455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45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92F8B1" w14:textId="7FEAB405" w:rsidR="00061359" w:rsidRDefault="006E6832" w:rsidP="004F4D5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6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4F4D54" w:rsidRPr="004F4D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File share is now mounted at /</w:t>
      </w:r>
      <w:proofErr w:type="spellStart"/>
      <w:r w:rsidR="004F4D54" w:rsidRPr="004F4D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mnt</w:t>
      </w:r>
      <w:proofErr w:type="spellEnd"/>
      <w:r w:rsidR="004F4D54" w:rsidRPr="004F4D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/filestoragedemo123 for you to use.</w:t>
      </w:r>
      <w:r w:rsidR="00061359">
        <w:rPr>
          <w:noProof/>
          <w:lang w:eastAsia="en-IN"/>
        </w:rPr>
        <w:drawing>
          <wp:inline distT="0" distB="0" distL="0" distR="0" wp14:anchorId="79E7046F" wp14:editId="0763DEA2">
            <wp:extent cx="5857875" cy="124221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875" cy="1242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061359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907C0B" w14:textId="77777777" w:rsidR="00021287" w:rsidRDefault="00021287">
      <w:pPr>
        <w:spacing w:after="0" w:line="240" w:lineRule="auto"/>
      </w:pPr>
      <w:r>
        <w:separator/>
      </w:r>
    </w:p>
  </w:endnote>
  <w:endnote w:type="continuationSeparator" w:id="0">
    <w:p w14:paraId="517DCF76" w14:textId="77777777" w:rsidR="00021287" w:rsidRDefault="000212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E20C76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</w:t>
    </w:r>
    <w:proofErr w:type="gramStart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8930(</w:t>
    </w:r>
    <w:proofErr w:type="gramEnd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87DFD3" w14:textId="77777777" w:rsidR="00021287" w:rsidRDefault="00021287">
      <w:pPr>
        <w:spacing w:after="0" w:line="240" w:lineRule="auto"/>
      </w:pPr>
      <w:r>
        <w:separator/>
      </w:r>
    </w:p>
  </w:footnote>
  <w:footnote w:type="continuationSeparator" w:id="0">
    <w:p w14:paraId="23398AF7" w14:textId="77777777" w:rsidR="00021287" w:rsidRDefault="000212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21287"/>
    <w:rsid w:val="00061359"/>
    <w:rsid w:val="00095250"/>
    <w:rsid w:val="000A4AD8"/>
    <w:rsid w:val="000A6B64"/>
    <w:rsid w:val="00102B4B"/>
    <w:rsid w:val="0015121F"/>
    <w:rsid w:val="001909AC"/>
    <w:rsid w:val="001B0EB5"/>
    <w:rsid w:val="001D6C04"/>
    <w:rsid w:val="002463DC"/>
    <w:rsid w:val="002B341A"/>
    <w:rsid w:val="003136D4"/>
    <w:rsid w:val="00320DEB"/>
    <w:rsid w:val="00394EE9"/>
    <w:rsid w:val="003A5C9F"/>
    <w:rsid w:val="00405C6A"/>
    <w:rsid w:val="00415AA4"/>
    <w:rsid w:val="00491AE4"/>
    <w:rsid w:val="004F4D54"/>
    <w:rsid w:val="005B235C"/>
    <w:rsid w:val="005D3B9C"/>
    <w:rsid w:val="00615F72"/>
    <w:rsid w:val="00622745"/>
    <w:rsid w:val="006B19FE"/>
    <w:rsid w:val="006B47EE"/>
    <w:rsid w:val="006E6832"/>
    <w:rsid w:val="00786A25"/>
    <w:rsid w:val="007D0BD4"/>
    <w:rsid w:val="007D1118"/>
    <w:rsid w:val="00806506"/>
    <w:rsid w:val="008636D2"/>
    <w:rsid w:val="008669F0"/>
    <w:rsid w:val="008D401A"/>
    <w:rsid w:val="0095054A"/>
    <w:rsid w:val="009659BC"/>
    <w:rsid w:val="00A07B40"/>
    <w:rsid w:val="00A53EF7"/>
    <w:rsid w:val="00A6687F"/>
    <w:rsid w:val="00AD1512"/>
    <w:rsid w:val="00B13BF2"/>
    <w:rsid w:val="00B95BC1"/>
    <w:rsid w:val="00BB4786"/>
    <w:rsid w:val="00BB4DAF"/>
    <w:rsid w:val="00BF2428"/>
    <w:rsid w:val="00C03175"/>
    <w:rsid w:val="00C62D5A"/>
    <w:rsid w:val="00C83013"/>
    <w:rsid w:val="00CF357B"/>
    <w:rsid w:val="00CF4664"/>
    <w:rsid w:val="00D3724A"/>
    <w:rsid w:val="00DA77F3"/>
    <w:rsid w:val="00DF1B42"/>
    <w:rsid w:val="00E20C76"/>
    <w:rsid w:val="00E56323"/>
    <w:rsid w:val="00EB246D"/>
    <w:rsid w:val="00F42D60"/>
    <w:rsid w:val="00F44A28"/>
    <w:rsid w:val="00FA6029"/>
    <w:rsid w:val="00FB2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80</Words>
  <Characters>4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shis Borgohain</dc:creator>
  <cp:keywords/>
  <dc:description/>
  <cp:lastModifiedBy>Intellipaat-Team</cp:lastModifiedBy>
  <cp:revision>6</cp:revision>
  <dcterms:created xsi:type="dcterms:W3CDTF">2019-08-16T06:09:00Z</dcterms:created>
  <dcterms:modified xsi:type="dcterms:W3CDTF">2019-09-14T06:18:00Z</dcterms:modified>
</cp:coreProperties>
</file>